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04B1CE84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144419">
        <w:rPr>
          <w:rFonts w:ascii="IranNastaliq" w:hAnsi="IranNastaliq" w:cs="B Titr" w:hint="cs"/>
          <w:sz w:val="28"/>
          <w:szCs w:val="28"/>
          <w:rtl/>
          <w:lang w:bidi="fa-IR"/>
        </w:rPr>
        <w:t>ژنتیک عموم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953371">
        <w:rPr>
          <w:rFonts w:ascii="IranNastaliq" w:hAnsi="IranNastaliq" w:cs="B Mitra" w:hint="cs"/>
          <w:sz w:val="28"/>
          <w:szCs w:val="28"/>
          <w:rtl/>
          <w:lang w:bidi="fa-IR"/>
        </w:rPr>
        <w:t>1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953371">
        <w:rPr>
          <w:rFonts w:ascii="IranNastaliq" w:hAnsi="IranNastaliq" w:cs="B Mitra" w:hint="cs"/>
          <w:sz w:val="28"/>
          <w:szCs w:val="28"/>
          <w:rtl/>
          <w:lang w:bidi="fa-IR"/>
        </w:rPr>
        <w:t>1401</w:t>
      </w:r>
    </w:p>
    <w:p w14:paraId="22771D38" w14:textId="10FE9919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953371">
        <w:rPr>
          <w:rFonts w:ascii="IranNastaliq" w:hAnsi="IranNastaliq" w:cs="B Mitra" w:hint="cs"/>
          <w:sz w:val="28"/>
          <w:szCs w:val="28"/>
          <w:rtl/>
          <w:lang w:bidi="fa-IR"/>
        </w:rPr>
        <w:t>2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</w:t>
      </w:r>
      <w:r w:rsidR="00953371">
        <w:rPr>
          <w:rFonts w:ascii="IranNastaliq" w:hAnsi="IranNastaliq" w:cs="B Mitra" w:hint="cs"/>
          <w:sz w:val="28"/>
          <w:szCs w:val="28"/>
          <w:rtl/>
          <w:lang w:bidi="fa-IR"/>
        </w:rPr>
        <w:t>8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771E5C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</w:p>
    <w:p w14:paraId="6C75E086" w14:textId="7E6DEF8B" w:rsidR="005908E6" w:rsidRDefault="006B3CAE" w:rsidP="00144419">
      <w:pPr>
        <w:bidi/>
        <w:spacing w:after="0" w:line="192" w:lineRule="auto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144419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منابع طبیعی                                                                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02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1401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7F8FFC70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3552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ژنتیک عمومی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4F55148F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5A281907" w:rsidR="00B24FCE" w:rsidRPr="00850B3A" w:rsidRDefault="0023552E" w:rsidP="00A44FFE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General Genetics</w:t>
            </w:r>
            <w:r w:rsidR="00A44FF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030902EA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یک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 w:rsidR="00771E5C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23552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23552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8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2748F9FB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دف این درس آشنا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>ی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ی دانشجویان دوره کارشناسی </w:t>
            </w:r>
            <w:r w:rsidR="0023552E">
              <w:rPr>
                <w:rFonts w:ascii="Times New Roman" w:hAnsi="Times New Roman" w:cs="B Mitra" w:hint="cs"/>
                <w:szCs w:val="24"/>
                <w:rtl/>
                <w:lang w:bidi="fa-IR"/>
              </w:rPr>
              <w:t>با مبانی و قوانین علم ژنتیک و کاربرد آنها در حفاظت از تنوع زیستی و اصلاح نژاد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6BCB944F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4F6B3212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98E63F3" w:rsidR="00AF47E3" w:rsidRPr="00FE7024" w:rsidRDefault="00922BF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F1CAF45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185012F6" w:rsidR="00AF47E3" w:rsidRPr="00FE7024" w:rsidRDefault="00922BF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668274CA" w14:textId="77777777" w:rsidR="00144419" w:rsidRDefault="00144419" w:rsidP="00D42E4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>ژنتیک، مبانی و مسائل، تالیف ال. الرود، دبلیو، دی و استانسفیلد. 2008</w:t>
            </w:r>
          </w:p>
          <w:p w14:paraId="77DB69A2" w14:textId="7B3404CE" w:rsidR="00D42E4D" w:rsidRPr="00BB704B" w:rsidRDefault="00144419" w:rsidP="00144419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>اساس علم ژنتیک (کلاسیک و مولکولی). دکتر بهمن یزدی صمدی. 1395. انتشارات دانشگاه تهران</w:t>
            </w:r>
            <w:r w:rsidR="00D42E4D">
              <w:rPr>
                <w:rFonts w:asciiTheme="majorBidi" w:hAnsiTheme="majorBidi" w:cs="B Mitra" w:hint="cs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15A94AF3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42E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777331AF" w:rsidR="008F1136" w:rsidRPr="004F0C1D" w:rsidRDefault="00D0732B" w:rsidP="007B5D55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FA7835">
        <w:trPr>
          <w:trHeight w:val="1061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2C0228C9" w:rsidR="008F1136" w:rsidRPr="00635FD8" w:rsidRDefault="007B5D55" w:rsidP="007B5D55">
            <w:pPr>
              <w:bidi/>
              <w:ind w:left="76"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حل قرار گیری ژنوم در سلول، کروموزوم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، ساختار و چگونگی تقسیم کروموزوم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FA7835">
        <w:trPr>
          <w:trHeight w:val="809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603B9DE3" w:rsidR="008F1136" w:rsidRPr="00FA7835" w:rsidRDefault="007B5D55" w:rsidP="007B5D55">
            <w:pPr>
              <w:bidi/>
              <w:ind w:left="76" w:hanging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طرز تشکیل سلول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جنسی، میتوز و میوز</w:t>
            </w:r>
          </w:p>
        </w:tc>
        <w:tc>
          <w:tcPr>
            <w:tcW w:w="2499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E60838">
        <w:trPr>
          <w:trHeight w:val="602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3FE310BB" w:rsidR="008F1136" w:rsidRPr="00AF18BB" w:rsidRDefault="007B5D55" w:rsidP="007B5D55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ثر متقابل ژن ها شامل پیوستگی، کراسینگ اور، جهش، نوترکیب و اهمیت آنها</w:t>
            </w:r>
          </w:p>
        </w:tc>
        <w:tc>
          <w:tcPr>
            <w:tcW w:w="2499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8F1136" w14:paraId="16EB5604" w14:textId="77777777" w:rsidTr="00E60838">
        <w:trPr>
          <w:trHeight w:val="629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304DA4F2" w:rsidR="008F1136" w:rsidRPr="00036906" w:rsidRDefault="007B5D55" w:rsidP="007B5D5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ثر محل ژن در نوع فعالیت آن</w:t>
            </w:r>
          </w:p>
        </w:tc>
        <w:tc>
          <w:tcPr>
            <w:tcW w:w="2499" w:type="dxa"/>
            <w:vAlign w:val="center"/>
          </w:tcPr>
          <w:p w14:paraId="7E016778" w14:textId="0A69755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E60838">
        <w:trPr>
          <w:trHeight w:val="620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40257794" w:rsidR="008F1136" w:rsidRPr="00FE7024" w:rsidRDefault="007B5D55" w:rsidP="007B5D5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غییر در ساختار کروموزوم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 شامل نقص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ژنتیکی، دو برابر شدن قطعه ای از کروموزوم، معکوس شدن قطع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ی از کروموزوم، مبادله کروموزوم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غیرمشابه</w:t>
            </w:r>
          </w:p>
        </w:tc>
        <w:tc>
          <w:tcPr>
            <w:tcW w:w="2499" w:type="dxa"/>
            <w:vAlign w:val="center"/>
          </w:tcPr>
          <w:p w14:paraId="06B9DA0F" w14:textId="1158A7A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E60838">
        <w:trPr>
          <w:trHeight w:val="539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2DBDA671" w:rsidR="008F1136" w:rsidRPr="0034012B" w:rsidRDefault="007B5D55" w:rsidP="007B5D55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غییر در تعداد کروموزوم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 (پلی پلوئیدی و ...)</w:t>
            </w:r>
          </w:p>
        </w:tc>
        <w:tc>
          <w:tcPr>
            <w:tcW w:w="2499" w:type="dxa"/>
            <w:vAlign w:val="center"/>
          </w:tcPr>
          <w:p w14:paraId="3F560185" w14:textId="0B16798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E60838">
        <w:trPr>
          <w:trHeight w:val="791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1C41C79C" w:rsidR="008F1136" w:rsidRPr="00DD0E61" w:rsidRDefault="007B5D55" w:rsidP="007B5D55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ژنتیک بیوشیمی شامل رابطه ژ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 با بیوشیمی</w:t>
            </w:r>
          </w:p>
        </w:tc>
        <w:tc>
          <w:tcPr>
            <w:tcW w:w="2499" w:type="dxa"/>
            <w:vAlign w:val="center"/>
          </w:tcPr>
          <w:p w14:paraId="38E144C6" w14:textId="299F7350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E329F" w14:paraId="13F7F0EE" w14:textId="77777777" w:rsidTr="00E60838">
        <w:trPr>
          <w:trHeight w:val="530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75682BA4" w:rsidR="00BE329F" w:rsidRPr="00BE329F" w:rsidRDefault="007B5D55" w:rsidP="007B5D55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طرز عمل ژن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  و ساخته شدن پروتئین، رمز ژنتیک، مدل اپران</w:t>
            </w:r>
          </w:p>
        </w:tc>
        <w:tc>
          <w:tcPr>
            <w:tcW w:w="2499" w:type="dxa"/>
            <w:vAlign w:val="center"/>
          </w:tcPr>
          <w:p w14:paraId="0B248B12" w14:textId="48CB921F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1E19A5FA" w14:textId="77777777" w:rsidTr="00E60838">
        <w:trPr>
          <w:trHeight w:val="440"/>
          <w:jc w:val="center"/>
        </w:trPr>
        <w:tc>
          <w:tcPr>
            <w:tcW w:w="2081" w:type="dxa"/>
            <w:vAlign w:val="center"/>
          </w:tcPr>
          <w:p w14:paraId="5C4CB375" w14:textId="3D0EC9EC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058D77BC" w14:textId="58529C93" w:rsidR="00183206" w:rsidRPr="00183206" w:rsidRDefault="007B5D55" w:rsidP="007B5D55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ژنتیک جامعه</w:t>
            </w:r>
          </w:p>
        </w:tc>
        <w:tc>
          <w:tcPr>
            <w:tcW w:w="2499" w:type="dxa"/>
            <w:vAlign w:val="center"/>
          </w:tcPr>
          <w:p w14:paraId="1F370DD0" w14:textId="77777777" w:rsidR="00DB3C65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4B40A6B5" w14:textId="77777777" w:rsidTr="00E60838">
        <w:trPr>
          <w:trHeight w:val="449"/>
          <w:jc w:val="center"/>
        </w:trPr>
        <w:tc>
          <w:tcPr>
            <w:tcW w:w="2081" w:type="dxa"/>
            <w:vAlign w:val="center"/>
          </w:tcPr>
          <w:p w14:paraId="29E2A790" w14:textId="774A3F98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774315A0" w14:textId="5FA6FE50" w:rsidR="00DB3C65" w:rsidRPr="00086EA7" w:rsidRDefault="007B5D55" w:rsidP="007B5D55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وراثت سیتوپلاسمی</w:t>
            </w:r>
          </w:p>
        </w:tc>
        <w:tc>
          <w:tcPr>
            <w:tcW w:w="2499" w:type="dxa"/>
            <w:vAlign w:val="center"/>
          </w:tcPr>
          <w:p w14:paraId="63A1A4EB" w14:textId="44B18056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3FCB561F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14596817" w14:textId="6B7668C7" w:rsidR="00DB3C65" w:rsidRPr="00FE7024" w:rsidRDefault="007B5D55" w:rsidP="007B5D55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ژنتیک کمی</w:t>
            </w:r>
          </w:p>
        </w:tc>
        <w:tc>
          <w:tcPr>
            <w:tcW w:w="2499" w:type="dxa"/>
            <w:vAlign w:val="center"/>
          </w:tcPr>
          <w:p w14:paraId="44FAE9B6" w14:textId="3566912B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4DC555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0215B61" w14:textId="45223F6A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1ABB4B91" w14:textId="247724EC" w:rsidR="00183206" w:rsidRPr="005765A1" w:rsidRDefault="007B5D55" w:rsidP="007B5D55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ژنتیک مولکولی شامل شناخت ماده ژنتیکی </w:t>
            </w:r>
            <w:r w:rsidRPr="007B5D5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NA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cs="B Mitra"/>
                <w:sz w:val="24"/>
                <w:szCs w:val="24"/>
                <w:lang w:bidi="fa-IR"/>
              </w:rPr>
              <w:t xml:space="preserve"> </w:t>
            </w:r>
            <w:r w:rsidRPr="007B5D5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RNA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ساختمان آ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، فرایند همانندسازی</w:t>
            </w:r>
          </w:p>
        </w:tc>
        <w:tc>
          <w:tcPr>
            <w:tcW w:w="2499" w:type="dxa"/>
            <w:vAlign w:val="center"/>
          </w:tcPr>
          <w:p w14:paraId="1E4EBD6A" w14:textId="77777777" w:rsidR="00183206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4AF29E54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060C0D9D" w14:textId="09D02DC1" w:rsidR="00183206" w:rsidRPr="00FE7024" w:rsidRDefault="007B5D55" w:rsidP="007B5D55">
            <w:pPr>
              <w:bidi/>
              <w:jc w:val="center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 w:rsidRPr="007B5D5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NA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به عنوان منبع داده در مطالعات ژنتیک، آلل، فنوتیپ، ژنوتیپ</w:t>
            </w:r>
          </w:p>
        </w:tc>
        <w:tc>
          <w:tcPr>
            <w:tcW w:w="2499" w:type="dxa"/>
            <w:vAlign w:val="center"/>
          </w:tcPr>
          <w:p w14:paraId="1772E74D" w14:textId="33D93B4B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15C29436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590C441B" w14:textId="74432D4B" w:rsidR="00183206" w:rsidRPr="00FE7024" w:rsidRDefault="007B5D55" w:rsidP="007B5D5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 w:hint="cs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هش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خنثی و غیرخنثی در رشته </w:t>
            </w:r>
            <w:r w:rsidRPr="007B5D5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NA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مناطق رمزگذار و غیررمزگذار در رشته </w:t>
            </w:r>
            <w:r w:rsidRPr="007B5D5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NA</w:t>
            </w:r>
          </w:p>
        </w:tc>
        <w:tc>
          <w:tcPr>
            <w:tcW w:w="2499" w:type="dxa"/>
            <w:vAlign w:val="center"/>
          </w:tcPr>
          <w:p w14:paraId="469DB080" w14:textId="2FC48E54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3473733B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310879B0" w14:textId="12780B8D" w:rsidR="00183206" w:rsidRPr="00FE7024" w:rsidRDefault="007B5D55" w:rsidP="007B5D5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 ژنتیک در حفاظت از تنوع زیستی و اصلاح نژاد</w:t>
            </w:r>
          </w:p>
        </w:tc>
        <w:tc>
          <w:tcPr>
            <w:tcW w:w="2499" w:type="dxa"/>
            <w:vAlign w:val="center"/>
          </w:tcPr>
          <w:p w14:paraId="2D3120C4" w14:textId="2294FD71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57625" w14:textId="77777777" w:rsidR="00112DBF" w:rsidRDefault="00112DBF" w:rsidP="0007479E">
      <w:pPr>
        <w:spacing w:after="0" w:line="240" w:lineRule="auto"/>
      </w:pPr>
      <w:r>
        <w:separator/>
      </w:r>
    </w:p>
  </w:endnote>
  <w:endnote w:type="continuationSeparator" w:id="0">
    <w:p w14:paraId="047C690F" w14:textId="77777777" w:rsidR="00112DBF" w:rsidRDefault="00112DBF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5AD92" w14:textId="77777777" w:rsidR="00112DBF" w:rsidRDefault="00112DBF" w:rsidP="0007479E">
      <w:pPr>
        <w:spacing w:after="0" w:line="240" w:lineRule="auto"/>
      </w:pPr>
      <w:r>
        <w:separator/>
      </w:r>
    </w:p>
  </w:footnote>
  <w:footnote w:type="continuationSeparator" w:id="0">
    <w:p w14:paraId="72940F72" w14:textId="77777777" w:rsidR="00112DBF" w:rsidRDefault="00112DBF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610216">
    <w:abstractNumId w:val="1"/>
  </w:num>
  <w:num w:numId="2" w16cid:durableId="1568878604">
    <w:abstractNumId w:val="18"/>
  </w:num>
  <w:num w:numId="3" w16cid:durableId="914703858">
    <w:abstractNumId w:val="8"/>
  </w:num>
  <w:num w:numId="4" w16cid:durableId="47849047">
    <w:abstractNumId w:val="14"/>
  </w:num>
  <w:num w:numId="5" w16cid:durableId="575938607">
    <w:abstractNumId w:val="7"/>
  </w:num>
  <w:num w:numId="6" w16cid:durableId="793911211">
    <w:abstractNumId w:val="2"/>
  </w:num>
  <w:num w:numId="7" w16cid:durableId="2122408522">
    <w:abstractNumId w:val="15"/>
  </w:num>
  <w:num w:numId="8" w16cid:durableId="1707290889">
    <w:abstractNumId w:val="5"/>
  </w:num>
  <w:num w:numId="9" w16cid:durableId="1998652587">
    <w:abstractNumId w:val="3"/>
  </w:num>
  <w:num w:numId="10" w16cid:durableId="163740576">
    <w:abstractNumId w:val="11"/>
  </w:num>
  <w:num w:numId="11" w16cid:durableId="1574928098">
    <w:abstractNumId w:val="13"/>
  </w:num>
  <w:num w:numId="12" w16cid:durableId="1130317706">
    <w:abstractNumId w:val="4"/>
  </w:num>
  <w:num w:numId="13" w16cid:durableId="2091848797">
    <w:abstractNumId w:val="6"/>
  </w:num>
  <w:num w:numId="14" w16cid:durableId="1759986429">
    <w:abstractNumId w:val="19"/>
  </w:num>
  <w:num w:numId="15" w16cid:durableId="886718385">
    <w:abstractNumId w:val="10"/>
  </w:num>
  <w:num w:numId="16" w16cid:durableId="1364281820">
    <w:abstractNumId w:val="21"/>
  </w:num>
  <w:num w:numId="17" w16cid:durableId="1317996349">
    <w:abstractNumId w:val="9"/>
  </w:num>
  <w:num w:numId="18" w16cid:durableId="1882404261">
    <w:abstractNumId w:val="17"/>
  </w:num>
  <w:num w:numId="19" w16cid:durableId="1584148548">
    <w:abstractNumId w:val="12"/>
  </w:num>
  <w:num w:numId="20" w16cid:durableId="1609654816">
    <w:abstractNumId w:val="0"/>
  </w:num>
  <w:num w:numId="21" w16cid:durableId="1393625341">
    <w:abstractNumId w:val="16"/>
  </w:num>
  <w:num w:numId="22" w16cid:durableId="1735665595">
    <w:abstractNumId w:val="20"/>
  </w:num>
  <w:num w:numId="23" w16cid:durableId="11264632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C4F5B"/>
    <w:rsid w:val="000D6EEC"/>
    <w:rsid w:val="000F32DA"/>
    <w:rsid w:val="000F4492"/>
    <w:rsid w:val="00106F3A"/>
    <w:rsid w:val="00112DBF"/>
    <w:rsid w:val="00114F23"/>
    <w:rsid w:val="00136683"/>
    <w:rsid w:val="00140621"/>
    <w:rsid w:val="00144419"/>
    <w:rsid w:val="001471B3"/>
    <w:rsid w:val="00175D63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3552E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57A86"/>
    <w:rsid w:val="0038573B"/>
    <w:rsid w:val="0038582C"/>
    <w:rsid w:val="003946DD"/>
    <w:rsid w:val="0039788E"/>
    <w:rsid w:val="003A0A45"/>
    <w:rsid w:val="003A17BB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EA9"/>
    <w:rsid w:val="00484DBA"/>
    <w:rsid w:val="00485199"/>
    <w:rsid w:val="00487844"/>
    <w:rsid w:val="004B094A"/>
    <w:rsid w:val="004C0E17"/>
    <w:rsid w:val="004D1E47"/>
    <w:rsid w:val="004D703E"/>
    <w:rsid w:val="004F0C1D"/>
    <w:rsid w:val="0055383F"/>
    <w:rsid w:val="00565294"/>
    <w:rsid w:val="00570C6F"/>
    <w:rsid w:val="005765A1"/>
    <w:rsid w:val="005908E6"/>
    <w:rsid w:val="005B71F9"/>
    <w:rsid w:val="005C3367"/>
    <w:rsid w:val="005C62AD"/>
    <w:rsid w:val="005E6726"/>
    <w:rsid w:val="00615917"/>
    <w:rsid w:val="006261B7"/>
    <w:rsid w:val="00635FD8"/>
    <w:rsid w:val="0065678A"/>
    <w:rsid w:val="006A56FE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71E5C"/>
    <w:rsid w:val="007744FA"/>
    <w:rsid w:val="007A3EDA"/>
    <w:rsid w:val="007A6B1B"/>
    <w:rsid w:val="007B5D55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140E9"/>
    <w:rsid w:val="00922BF4"/>
    <w:rsid w:val="00953371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E6B63"/>
    <w:rsid w:val="009E760B"/>
    <w:rsid w:val="009F448E"/>
    <w:rsid w:val="009F5AE2"/>
    <w:rsid w:val="00A24D71"/>
    <w:rsid w:val="00A44FFE"/>
    <w:rsid w:val="00A626ED"/>
    <w:rsid w:val="00A71CC7"/>
    <w:rsid w:val="00AE00AA"/>
    <w:rsid w:val="00AF0417"/>
    <w:rsid w:val="00AF18BB"/>
    <w:rsid w:val="00AF47E3"/>
    <w:rsid w:val="00B24FCE"/>
    <w:rsid w:val="00B34A76"/>
    <w:rsid w:val="00B5280A"/>
    <w:rsid w:val="00B935E1"/>
    <w:rsid w:val="00B97D71"/>
    <w:rsid w:val="00B97F1D"/>
    <w:rsid w:val="00BA5A5C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2D03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42E4D"/>
    <w:rsid w:val="00D546EB"/>
    <w:rsid w:val="00D57BA6"/>
    <w:rsid w:val="00D61994"/>
    <w:rsid w:val="00DB3C65"/>
    <w:rsid w:val="00DD0E61"/>
    <w:rsid w:val="00DD249C"/>
    <w:rsid w:val="00DF4E6E"/>
    <w:rsid w:val="00E00030"/>
    <w:rsid w:val="00E13C35"/>
    <w:rsid w:val="00E31D17"/>
    <w:rsid w:val="00E32157"/>
    <w:rsid w:val="00E32E53"/>
    <w:rsid w:val="00E55C11"/>
    <w:rsid w:val="00E56793"/>
    <w:rsid w:val="00E57E58"/>
    <w:rsid w:val="00E60838"/>
    <w:rsid w:val="00E664A1"/>
    <w:rsid w:val="00E8191B"/>
    <w:rsid w:val="00E82978"/>
    <w:rsid w:val="00EA5334"/>
    <w:rsid w:val="00EA7C01"/>
    <w:rsid w:val="00EB464F"/>
    <w:rsid w:val="00EC78CF"/>
    <w:rsid w:val="00ED6BD3"/>
    <w:rsid w:val="00F02021"/>
    <w:rsid w:val="00F20E13"/>
    <w:rsid w:val="00F263DE"/>
    <w:rsid w:val="00F35199"/>
    <w:rsid w:val="00F42811"/>
    <w:rsid w:val="00F45209"/>
    <w:rsid w:val="00F512D4"/>
    <w:rsid w:val="00F86D99"/>
    <w:rsid w:val="00FA3054"/>
    <w:rsid w:val="00FA7835"/>
    <w:rsid w:val="00FD22BE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82</cp:revision>
  <cp:lastPrinted>2019-04-20T23:19:00Z</cp:lastPrinted>
  <dcterms:created xsi:type="dcterms:W3CDTF">2021-10-08T10:59:00Z</dcterms:created>
  <dcterms:modified xsi:type="dcterms:W3CDTF">2022-11-19T17:22:00Z</dcterms:modified>
</cp:coreProperties>
</file>